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Marseille, France</w:t>
      </w:r>
    </w:p>
    <w:p>
      <w:pPr>
        <w:pStyle w:val="BodyText"/>
      </w:pPr>
      <w:r>
        <w:t xml:space="preserve">Dear Hiring Manager,</w:t>
      </w:r>
    </w:p>
    <w:p>
      <w:pPr>
        <w:pStyle w:val="BodyText"/>
      </w:pPr>
      <w:r>
        <w:t xml:space="preserve">I am writing to express my enthusiastic interest in the Meteorologist position at your esteemed organization in France Marseille. As a dedicated meteorologist with a passion for understanding and interpreting atmospheric phenomena, I am eager to contribute my expertise to a dynamic environment that values scientific rigor and public service. The unique climatic conditions of France Marseille, shaped by its Mediterranean geography and coastal proximity, present an exciting opportunity to apply my skills in weather forecasting, data analysis, and climate research. I am particularly drawn to the chance to work in this vibrant city, where meteorological insights play a critical role in safeguarding communities and supporting local industries.</w:t>
      </w:r>
    </w:p>
    <w:p>
      <w:pPr>
        <w:pStyle w:val="BodyText"/>
      </w:pPr>
      <w:r>
        <w:t xml:space="preserve">With a [insert degree, e.g., Master’s in Meteorology] from [University Name] and over [X years] of experience in atmospheric sciences, I have developed a strong foundation in meteorological modeling, observational techniques, and weather communication. My career has focused on bridging complex scientific data with actionable insights for both public and private sectors. For instance, during my tenure at [Previous Employer], I led the development of a regional weather forecasting system that improved accuracy by 15% for coastal storm events—a skill directly applicable to Marseille’s unique meteorological challenges. This experience has honed my ability to analyze high-resolution data, interpret satellite imagery, and collaborate with cross-functional teams to deliver timely, reliable forecasts.</w:t>
      </w:r>
    </w:p>
    <w:p>
      <w:pPr>
        <w:pStyle w:val="BodyText"/>
      </w:pPr>
      <w:r>
        <w:t xml:space="preserve">France Marseille’s distinct climate, characterized by its semi-arid summers and mild winters, combined with the influence of the Mediterranean Sea, creates a fascinating laboratory for meteorological study. The city’s frequent thermal inversions during winter and the risk of intense heatwaves in summer demand precise forecasting to mitigate risks for residents and businesses. I am particularly motivated by the opportunity to contribute to public safety initiatives in Marseille, such as early warning systems for extreme weather events like [specific example: "Mistral winds" or "flash floods"]. My background in [specific skill, e.g., numerical weather prediction models] and [another skill, e.g., climate change impact analysis] has prepared me to address these challenges effectively.</w:t>
      </w:r>
    </w:p>
    <w:p>
      <w:pPr>
        <w:pStyle w:val="BodyText"/>
      </w:pPr>
      <w:r>
        <w:t xml:space="preserve">What sets me apart as a Meteorologist is my commitment to both scientific excellence and community engagement. I have consistently prioritized clear communication of weather-related risks, whether through public outreach programs or collaborations with local authorities. In Marseille, where tourism and maritime activities are integral to the economy, accurate forecasts are not just academic—they are vital for planning and safety. I am eager to leverage my experience in [specific area, e.g., "hydrological forecasting" or "severe weather tracking"] to support these goals. Additionally, my fluency in [language, e.g., French] and adaptability to multicultural work environments make me a strong fit for your team.</w:t>
      </w:r>
    </w:p>
    <w:p>
      <w:pPr>
        <w:pStyle w:val="BodyText"/>
      </w:pPr>
      <w:r>
        <w:t xml:space="preserve">As a Meteorologist, I understand that every forecast has the potential to impact lives. In France Marseille, where the interplay of geography and climate creates unique weather patterns, this responsibility is even more pronounced. I am particularly inspired by [specific example related to Marseille, e.g., "the city's efforts to integrate climate resilience into urban planning" or "its role as a hub for Mediterranean weather research"]. My goal is to contribute to initiatives that not only predict the weather but also empower communities to prepare for and respond to environmental challenges.</w:t>
      </w:r>
    </w:p>
    <w:p>
      <w:pPr>
        <w:pStyle w:val="BodyText"/>
      </w:pPr>
      <w:r>
        <w:t xml:space="preserve">My professional journey has been driven by a deep curiosity about the atmosphere and its profound effects on human activity. Whether analyzing satellite data, calibrating weather models, or presenting findings at conferences, I approach each task with precision and enthusiasm. I have also contributed to [specific project or publication], which focused on [relevant topic], further solidifying my expertise in [related field]. These experiences have equipped me with the technical skills and problem-solving mindset necessary to excel in your organization.</w:t>
      </w:r>
    </w:p>
    <w:p>
      <w:pPr>
        <w:pStyle w:val="BodyText"/>
      </w:pPr>
      <w:r>
        <w:t xml:space="preserve">France Marseille represents a unique convergence of scientific opportunity and cultural richness. I am eager to immerse myself in this environment, where the Mediterranean climate offers both challenges and inspiration for meteorological innovation. My goal is to collaborate with your team to advance weather prediction accuracy, support sustainable development, and enhance public awareness of meteorological risks. I am confident that my background in [specific area] and my passion for meteorology align closely with the needs of your organization.</w:t>
      </w:r>
    </w:p>
    <w:p>
      <w:pPr>
        <w:pStyle w:val="BodyText"/>
      </w:pPr>
      <w:r>
        <w:t xml:space="preserve">Thank you for considering my application. I would welcome the opportunity to discuss how my qualifications and vision align with your goals as a Meteorologist in France Marseille. Please feel free to contact me at [phone number] or [email address] at your convenience. I look forward to the possibility of contributing to your team and making a meaningful impact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France Marseille</dc:title>
  <dc:creator/>
  <dc:language>en</dc:language>
  <cp:keywords/>
  <dcterms:created xsi:type="dcterms:W3CDTF">2026-07-23T15:38:24Z</dcterms:created>
  <dcterms:modified xsi:type="dcterms:W3CDTF">2026-07-23T15:38:24Z</dcterms:modified>
</cp:coreProperties>
</file>

<file path=docProps/custom.xml><?xml version="1.0" encoding="utf-8"?>
<Properties xmlns="http://schemas.openxmlformats.org/officeDocument/2006/custom-properties" xmlns:vt="http://schemas.openxmlformats.org/officeDocument/2006/docPropsVTypes"/>
</file>